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4A3BFD0A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21373BB2" w14:textId="77777777" w:rsidR="00340D39" w:rsidRPr="00340D39" w:rsidRDefault="00340D39" w:rsidP="00340D3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40D39">
        <w:rPr>
          <w:b w:val="0"/>
          <w:bCs w:val="0"/>
          <w:color w:val="444444"/>
          <w:spacing w:val="3"/>
        </w:rPr>
        <w:t>(SELECT * FROM Worker)</w:t>
      </w:r>
    </w:p>
    <w:p w14:paraId="5EF9D07D" w14:textId="77777777" w:rsidR="00340D39" w:rsidRPr="00340D39" w:rsidRDefault="00340D39" w:rsidP="00340D3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40D39">
        <w:rPr>
          <w:b w:val="0"/>
          <w:bCs w:val="0"/>
          <w:color w:val="444444"/>
          <w:spacing w:val="3"/>
        </w:rPr>
        <w:t>INTERSECT</w:t>
      </w:r>
    </w:p>
    <w:p w14:paraId="7A674385" w14:textId="30C0276C" w:rsidR="00340D39" w:rsidRPr="007A1BB7" w:rsidRDefault="00340D39" w:rsidP="00340D3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40D39">
        <w:rPr>
          <w:b w:val="0"/>
          <w:bCs w:val="0"/>
          <w:color w:val="444444"/>
          <w:spacing w:val="3"/>
        </w:rPr>
        <w:t>(SELECT * FROM WorkerClone)</w:t>
      </w:r>
    </w:p>
    <w:p w14:paraId="4FFF9875" w14:textId="77777777" w:rsidR="00341797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5C544596" w14:textId="77777777" w:rsidR="00340D39" w:rsidRDefault="00340D39" w:rsidP="00340D39">
      <w:r>
        <w:t>SELECT * FROM Worker</w:t>
      </w:r>
    </w:p>
    <w:p w14:paraId="27FE790A" w14:textId="77777777" w:rsidR="00340D39" w:rsidRDefault="00340D39" w:rsidP="00340D39">
      <w:r>
        <w:t>MINUS</w:t>
      </w:r>
    </w:p>
    <w:p w14:paraId="6F09E99F" w14:textId="1B23A6DC" w:rsidR="005345AB" w:rsidRDefault="00340D39" w:rsidP="00340D39">
      <w:r>
        <w:t>SELECT * FROM Title</w:t>
      </w:r>
      <w:r>
        <w:t>;</w:t>
      </w:r>
    </w:p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0D39"/>
    <w:rsid w:val="00341797"/>
    <w:rsid w:val="0053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09954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edici, Naga Triveni</cp:lastModifiedBy>
  <cp:revision>3</cp:revision>
  <dcterms:created xsi:type="dcterms:W3CDTF">2021-03-26T13:46:00Z</dcterms:created>
  <dcterms:modified xsi:type="dcterms:W3CDTF">2022-10-21T08:15:00Z</dcterms:modified>
</cp:coreProperties>
</file>